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81625" cy="387898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84269" cy="436024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93894" cy="447574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16892" cy="437949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99990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35895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11866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36207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7011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982030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1754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276739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рилл Дроздков НПИбд-02-19</dc:creator>
  <dc:language>ru-RU</dc:language>
  <cp:keywords/>
  <dcterms:created xsi:type="dcterms:W3CDTF">2022-09-09T14:25:18Z</dcterms:created>
  <dcterms:modified xsi:type="dcterms:W3CDTF">2022-09-09T1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